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2-23</w:t>
      </w:r>
      <w:r>
        <w:t xml:space="preserve"> </w:t>
      </w:r>
      <w:r>
        <w:t xml:space="preserve">06:13:2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4452a9c234d7cabafd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2-23T06:13:29Z</dcterms:created>
  <dcterms:modified xsi:type="dcterms:W3CDTF">2022-02-23T06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2-23 06:13:22</vt:lpwstr>
  </property>
</Properties>
</file>